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acey siedband</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ce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iedband</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621 crescent ridge rd minnetonka 5530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aceysiedband@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405220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le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6/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onah</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2/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nna</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6/2022</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